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37374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p w14:paraId="1E9C9F16" w14:textId="1D4438B0" w:rsidR="00A73D9D" w:rsidRDefault="00A73D9D" w:rsidP="000D62AC">
      <w:pPr>
        <w:jc w:val="right"/>
        <w:rPr>
          <w:rFonts w:ascii="Arial" w:hAnsi="Arial" w:cs="Arial"/>
          <w:sz w:val="22"/>
          <w:szCs w:val="22"/>
        </w:rPr>
      </w:pPr>
      <w:r w:rsidRPr="00A73D9D">
        <w:rPr>
          <w:rFonts w:ascii="Arial" w:hAnsi="Arial" w:cs="Arial"/>
          <w:sz w:val="22"/>
          <w:szCs w:val="22"/>
        </w:rPr>
        <w:t xml:space="preserve">Załącznik nr </w:t>
      </w:r>
      <w:r w:rsidR="000D62AC">
        <w:rPr>
          <w:rFonts w:ascii="Arial" w:hAnsi="Arial" w:cs="Arial"/>
          <w:sz w:val="22"/>
          <w:szCs w:val="22"/>
        </w:rPr>
        <w:t>3 do SWZ</w:t>
      </w:r>
    </w:p>
    <w:p w14:paraId="066D6C60" w14:textId="655EE064" w:rsidR="00577592" w:rsidRPr="00A73D9D" w:rsidRDefault="00577592" w:rsidP="00577592">
      <w:pPr>
        <w:jc w:val="center"/>
        <w:rPr>
          <w:rFonts w:ascii="Arial" w:hAnsi="Arial" w:cs="Arial"/>
          <w:sz w:val="22"/>
          <w:szCs w:val="22"/>
        </w:rPr>
      </w:pPr>
    </w:p>
    <w:p w14:paraId="1CD373DF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C49AE73" w14:textId="0F9ACC2D" w:rsidR="003D4E9F" w:rsidRPr="005C5954" w:rsidRDefault="003D5FFF" w:rsidP="003D4E9F">
      <w:pPr>
        <w:spacing w:line="276" w:lineRule="auto"/>
        <w:jc w:val="both"/>
        <w:rPr>
          <w:rFonts w:cstheme="minorHAnsi"/>
          <w:b/>
          <w:i/>
          <w:sz w:val="22"/>
          <w:szCs w:val="22"/>
        </w:rPr>
      </w:pPr>
      <w:r w:rsidRPr="003271E5">
        <w:rPr>
          <w:rFonts w:ascii="Arial" w:hAnsi="Arial" w:cs="Arial"/>
          <w:b/>
          <w:bCs/>
          <w:sz w:val="22"/>
          <w:szCs w:val="22"/>
        </w:rPr>
        <w:t>Opis przedmiotu zamówienia</w:t>
      </w:r>
      <w:r w:rsidR="00CB152B" w:rsidRPr="003D4E9F">
        <w:rPr>
          <w:rFonts w:ascii="Arial" w:hAnsi="Arial" w:cs="Arial"/>
          <w:b/>
          <w:bCs/>
          <w:sz w:val="22"/>
          <w:szCs w:val="22"/>
        </w:rPr>
        <w:t>:</w:t>
      </w:r>
      <w:r w:rsidR="0054787F" w:rsidRPr="003D4E9F">
        <w:rPr>
          <w:rFonts w:ascii="Arial" w:hAnsi="Arial" w:cs="Arial"/>
          <w:b/>
          <w:bCs/>
          <w:sz w:val="22"/>
          <w:szCs w:val="22"/>
        </w:rPr>
        <w:t xml:space="preserve"> </w:t>
      </w:r>
      <w:r w:rsidR="003D4E9F" w:rsidRPr="003D4E9F">
        <w:rPr>
          <w:rFonts w:ascii="Arial" w:hAnsi="Arial" w:cs="Arial"/>
          <w:b/>
          <w:sz w:val="22"/>
          <w:szCs w:val="22"/>
        </w:rPr>
        <w:t>Luminescencyjny</w:t>
      </w:r>
      <w:r w:rsidR="006423C1">
        <w:rPr>
          <w:rFonts w:ascii="Arial" w:hAnsi="Arial" w:cs="Arial"/>
          <w:b/>
          <w:sz w:val="22"/>
          <w:szCs w:val="22"/>
        </w:rPr>
        <w:t xml:space="preserve"> i </w:t>
      </w:r>
      <w:r w:rsidR="003D4E9F" w:rsidRPr="003D4E9F">
        <w:rPr>
          <w:rFonts w:ascii="Arial" w:hAnsi="Arial" w:cs="Arial"/>
          <w:b/>
          <w:sz w:val="22"/>
          <w:szCs w:val="22"/>
        </w:rPr>
        <w:t>fluorescencyjny</w:t>
      </w:r>
      <w:r w:rsidR="003D4E9F" w:rsidRPr="003D4E9F">
        <w:rPr>
          <w:rFonts w:ascii="Arial" w:hAnsi="Arial" w:cs="Arial"/>
          <w:sz w:val="22"/>
          <w:szCs w:val="22"/>
        </w:rPr>
        <w:t xml:space="preserve"> </w:t>
      </w:r>
      <w:r w:rsidR="003D4E9F" w:rsidRPr="003D4E9F">
        <w:rPr>
          <w:rFonts w:ascii="Arial" w:hAnsi="Arial" w:cs="Arial"/>
          <w:b/>
          <w:bCs/>
          <w:sz w:val="22"/>
          <w:szCs w:val="22"/>
        </w:rPr>
        <w:t xml:space="preserve">system do wizualizacji optycznej </w:t>
      </w:r>
      <w:r w:rsidR="003D4E9F" w:rsidRPr="003D4E9F">
        <w:rPr>
          <w:rFonts w:ascii="Arial" w:hAnsi="Arial" w:cs="Arial"/>
          <w:b/>
          <w:bCs/>
          <w:i/>
          <w:sz w:val="22"/>
          <w:szCs w:val="22"/>
        </w:rPr>
        <w:t>in vivo, ex vivo</w:t>
      </w:r>
      <w:r w:rsidR="003D4E9F" w:rsidRPr="003D4E9F">
        <w:rPr>
          <w:rFonts w:ascii="Arial" w:hAnsi="Arial" w:cs="Arial"/>
          <w:b/>
          <w:bCs/>
          <w:sz w:val="22"/>
          <w:szCs w:val="22"/>
        </w:rPr>
        <w:t xml:space="preserve"> i </w:t>
      </w:r>
      <w:r w:rsidR="003D4E9F" w:rsidRPr="003D4E9F">
        <w:rPr>
          <w:rFonts w:ascii="Arial" w:hAnsi="Arial" w:cs="Arial"/>
          <w:b/>
          <w:bCs/>
          <w:i/>
          <w:sz w:val="22"/>
          <w:szCs w:val="22"/>
        </w:rPr>
        <w:t>in vitro</w:t>
      </w:r>
    </w:p>
    <w:p w14:paraId="786CBF9A" w14:textId="457D8AFC" w:rsidR="00CB152B" w:rsidRPr="006511AD" w:rsidRDefault="0054787F" w:rsidP="006511AD">
      <w:pPr>
        <w:autoSpaceDE w:val="0"/>
        <w:autoSpaceDN w:val="0"/>
        <w:adjustRightInd w:val="0"/>
        <w:rPr>
          <w:rFonts w:ascii="Arial" w:eastAsiaTheme="minorHAnsi" w:hAnsi="Arial" w:cs="Arial"/>
          <w:b/>
          <w:bCs/>
          <w:sz w:val="22"/>
          <w:szCs w:val="22"/>
          <w:lang w:eastAsia="en-US"/>
        </w:rPr>
      </w:pPr>
      <w:r w:rsidRPr="006511AD">
        <w:rPr>
          <w:rFonts w:ascii="Arial" w:hAnsi="Arial" w:cs="Arial"/>
          <w:b/>
          <w:sz w:val="22"/>
          <w:szCs w:val="22"/>
        </w:rPr>
        <w:t xml:space="preserve"> </w:t>
      </w:r>
      <w:r w:rsidRPr="006511AD">
        <w:rPr>
          <w:rFonts w:ascii="Arial" w:hAnsi="Arial" w:cs="Arial"/>
          <w:b/>
          <w:bCs/>
          <w:sz w:val="22"/>
          <w:szCs w:val="22"/>
        </w:rPr>
        <w:t>zgodnie z</w:t>
      </w:r>
      <w:r w:rsidR="00731628">
        <w:rPr>
          <w:rFonts w:ascii="Arial" w:hAnsi="Arial" w:cs="Arial"/>
          <w:b/>
          <w:bCs/>
          <w:sz w:val="22"/>
          <w:szCs w:val="22"/>
        </w:rPr>
        <w:t xml:space="preserve"> następującymi</w:t>
      </w:r>
      <w:r w:rsidRPr="006511AD">
        <w:rPr>
          <w:rFonts w:ascii="Arial" w:hAnsi="Arial" w:cs="Arial"/>
          <w:b/>
          <w:bCs/>
          <w:sz w:val="22"/>
          <w:szCs w:val="22"/>
        </w:rPr>
        <w:t xml:space="preserve"> minimalnymi wymaganiami technicznymi</w:t>
      </w:r>
    </w:p>
    <w:p w14:paraId="4549D8E2" w14:textId="77777777" w:rsidR="00CA4D6B" w:rsidRPr="003271E5" w:rsidRDefault="00CA4D6B" w:rsidP="00CB152B">
      <w:pPr>
        <w:rPr>
          <w:rFonts w:ascii="Arial" w:hAnsi="Arial" w:cs="Arial"/>
          <w:b/>
          <w:sz w:val="22"/>
          <w:szCs w:val="22"/>
          <w:u w:val="single"/>
        </w:rPr>
      </w:pPr>
    </w:p>
    <w:p w14:paraId="0EEFC352" w14:textId="4B5FB043" w:rsidR="00FB31DF" w:rsidRPr="003271E5" w:rsidRDefault="00B81368" w:rsidP="00CB152B">
      <w:pPr>
        <w:rPr>
          <w:rFonts w:ascii="Arial" w:hAnsi="Arial" w:cs="Arial"/>
          <w:b/>
          <w:sz w:val="22"/>
          <w:szCs w:val="22"/>
          <w:u w:val="single"/>
        </w:rPr>
      </w:pPr>
      <w:r w:rsidRPr="003271E5">
        <w:rPr>
          <w:rFonts w:ascii="Arial" w:hAnsi="Arial" w:cs="Arial"/>
          <w:b/>
          <w:sz w:val="22"/>
          <w:szCs w:val="22"/>
          <w:u w:val="single"/>
        </w:rPr>
        <w:t xml:space="preserve"> (1</w:t>
      </w:r>
      <w:r w:rsidR="00E33FE0" w:rsidRPr="003271E5">
        <w:rPr>
          <w:rFonts w:ascii="Arial" w:hAnsi="Arial" w:cs="Arial"/>
          <w:b/>
          <w:sz w:val="22"/>
          <w:szCs w:val="22"/>
          <w:u w:val="single"/>
        </w:rPr>
        <w:t xml:space="preserve"> szt.)</w:t>
      </w:r>
      <w:r w:rsidR="00FB31DF" w:rsidRPr="003271E5">
        <w:rPr>
          <w:rFonts w:ascii="Arial" w:hAnsi="Arial" w:cs="Arial"/>
          <w:b/>
          <w:sz w:val="22"/>
          <w:szCs w:val="22"/>
          <w:u w:val="single"/>
        </w:rPr>
        <w:t>:</w:t>
      </w:r>
    </w:p>
    <w:p w14:paraId="67C76DE3" w14:textId="39808EFE" w:rsidR="00FB31DF" w:rsidRPr="003271E5" w:rsidRDefault="00FB31DF" w:rsidP="00CB152B">
      <w:pPr>
        <w:tabs>
          <w:tab w:val="righ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Model/</w:t>
      </w:r>
      <w:proofErr w:type="spellStart"/>
      <w:r w:rsidRPr="003271E5">
        <w:rPr>
          <w:rFonts w:ascii="Arial" w:hAnsi="Arial" w:cs="Arial"/>
          <w:sz w:val="22"/>
          <w:szCs w:val="22"/>
          <w:lang w:val="en-US"/>
        </w:rPr>
        <w:t>typ</w:t>
      </w:r>
      <w:proofErr w:type="spellEnd"/>
      <w:r w:rsidR="00DB69FB" w:rsidRPr="003271E5">
        <w:rPr>
          <w:rFonts w:ascii="Arial" w:hAnsi="Arial" w:cs="Arial"/>
          <w:sz w:val="22"/>
          <w:szCs w:val="22"/>
          <w:lang w:val="en-US"/>
        </w:rPr>
        <w:t>……………………………………………..</w:t>
      </w:r>
    </w:p>
    <w:p w14:paraId="7AE43436" w14:textId="5CCF91F7" w:rsidR="00FB31DF" w:rsidRPr="003271E5" w:rsidRDefault="00FB31DF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  <w:proofErr w:type="spellStart"/>
      <w:r w:rsidRPr="003271E5">
        <w:rPr>
          <w:rFonts w:ascii="Arial" w:hAnsi="Arial" w:cs="Arial"/>
          <w:sz w:val="22"/>
          <w:szCs w:val="22"/>
          <w:lang w:val="en-US"/>
        </w:rPr>
        <w:t>Producent</w:t>
      </w:r>
      <w:proofErr w:type="spellEnd"/>
      <w:r w:rsidRPr="003271E5">
        <w:rPr>
          <w:rFonts w:ascii="Arial" w:hAnsi="Arial" w:cs="Arial"/>
          <w:sz w:val="22"/>
          <w:szCs w:val="22"/>
          <w:lang w:val="en-US"/>
        </w:rPr>
        <w:t>/</w:t>
      </w:r>
      <w:proofErr w:type="spellStart"/>
      <w:r w:rsidRPr="003271E5">
        <w:rPr>
          <w:rFonts w:ascii="Arial" w:hAnsi="Arial" w:cs="Arial"/>
          <w:sz w:val="22"/>
          <w:szCs w:val="22"/>
          <w:lang w:val="en-US"/>
        </w:rPr>
        <w:t>kraj</w:t>
      </w:r>
      <w:proofErr w:type="spellEnd"/>
      <w:r w:rsidR="00B81368" w:rsidRPr="003271E5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55937506" w14:textId="77777777" w:rsidR="007C0594" w:rsidRPr="003271E5" w:rsidRDefault="007C0594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ela-Siatka"/>
        <w:tblpPr w:leftFromText="141" w:rightFromText="141" w:vertAnchor="text" w:tblpY="1"/>
        <w:tblW w:w="4759" w:type="pct"/>
        <w:tblLook w:val="04A0" w:firstRow="1" w:lastRow="0" w:firstColumn="1" w:lastColumn="0" w:noHBand="0" w:noVBand="1"/>
      </w:tblPr>
      <w:tblGrid>
        <w:gridCol w:w="1130"/>
        <w:gridCol w:w="6662"/>
        <w:gridCol w:w="5527"/>
      </w:tblGrid>
      <w:tr w:rsidR="00596BFD" w:rsidRPr="003271E5" w14:paraId="032698E6" w14:textId="77777777" w:rsidTr="00FF5D84">
        <w:trPr>
          <w:trHeight w:val="1265"/>
        </w:trPr>
        <w:tc>
          <w:tcPr>
            <w:tcW w:w="424" w:type="pct"/>
            <w:vAlign w:val="center"/>
            <w:hideMark/>
          </w:tcPr>
          <w:p w14:paraId="4D69EFD0" w14:textId="77777777" w:rsidR="00596BFD" w:rsidRPr="003271E5" w:rsidRDefault="00596BFD" w:rsidP="0035615F">
            <w:pPr>
              <w:spacing w:before="2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501" w:type="pct"/>
            <w:vAlign w:val="center"/>
          </w:tcPr>
          <w:p w14:paraId="54C1F332" w14:textId="04FFB6A0" w:rsidR="00596BFD" w:rsidRPr="003271E5" w:rsidRDefault="00596BFD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Wymagania:</w:t>
            </w:r>
          </w:p>
        </w:tc>
        <w:tc>
          <w:tcPr>
            <w:tcW w:w="2075" w:type="pct"/>
            <w:vAlign w:val="center"/>
            <w:hideMark/>
          </w:tcPr>
          <w:p w14:paraId="2F9BB2C9" w14:textId="44B45368" w:rsidR="00596BFD" w:rsidRPr="003271E5" w:rsidRDefault="00B54F87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 xml:space="preserve">Parametry i warunki zaoferowane przez Wykonawcę potwierdzające wymagania Zamawiającego (należy uzupełnić wszystkie wymagane pola podając parametry oferowanego produktu lub wpisać </w:t>
            </w:r>
            <w:r w:rsidR="00C81747">
              <w:rPr>
                <w:rFonts w:ascii="Arial" w:hAnsi="Arial" w:cs="Arial"/>
                <w:b/>
                <w:sz w:val="22"/>
                <w:szCs w:val="22"/>
              </w:rPr>
              <w:t>„</w:t>
            </w:r>
            <w:r w:rsidRPr="003271E5">
              <w:rPr>
                <w:rFonts w:ascii="Arial" w:hAnsi="Arial" w:cs="Arial"/>
                <w:b/>
                <w:sz w:val="22"/>
                <w:szCs w:val="22"/>
              </w:rPr>
              <w:t>tak</w:t>
            </w:r>
            <w:r w:rsidR="00C81747">
              <w:rPr>
                <w:rFonts w:ascii="Arial" w:hAnsi="Arial" w:cs="Arial"/>
                <w:b/>
                <w:sz w:val="22"/>
                <w:szCs w:val="22"/>
              </w:rPr>
              <w:t>”</w:t>
            </w:r>
            <w:r w:rsidRPr="003271E5">
              <w:rPr>
                <w:rFonts w:ascii="Arial" w:hAnsi="Arial" w:cs="Arial"/>
                <w:b/>
                <w:sz w:val="22"/>
                <w:szCs w:val="22"/>
              </w:rPr>
              <w:t>)</w:t>
            </w:r>
          </w:p>
        </w:tc>
      </w:tr>
      <w:tr w:rsidR="005A0977" w:rsidRPr="00734F5E" w14:paraId="2CEB9D2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6B5F76E" w14:textId="32A3A836" w:rsidR="005A0977" w:rsidRPr="00A53F85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CAD2131" w14:textId="38644F65" w:rsidR="00AE3CD5" w:rsidRDefault="00AE3CD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6A5572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OPTYKA</w:t>
            </w:r>
          </w:p>
          <w:p w14:paraId="57DC4588" w14:textId="77777777" w:rsidR="00AC626B" w:rsidRPr="006A5572" w:rsidRDefault="00AC626B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</w:p>
          <w:p w14:paraId="62D37298" w14:textId="5B0F1F3C" w:rsidR="00AC5959" w:rsidRDefault="00AE3CD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- sygnał reje</w:t>
            </w:r>
            <w:r w:rsidR="007F43B9">
              <w:rPr>
                <w:rFonts w:ascii="Arial" w:hAnsi="Arial" w:cs="Arial"/>
                <w:bCs/>
                <w:iCs/>
                <w:sz w:val="22"/>
                <w:szCs w:val="22"/>
              </w:rPr>
              <w:t>s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trowany przez podświetlaną kamerę kl</w:t>
            </w:r>
            <w:r w:rsidR="00AC5959">
              <w:rPr>
                <w:rFonts w:ascii="Arial" w:hAnsi="Arial" w:cs="Arial"/>
                <w:bCs/>
                <w:iCs/>
                <w:sz w:val="22"/>
                <w:szCs w:val="22"/>
              </w:rPr>
              <w:t>a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sy</w:t>
            </w:r>
          </w:p>
          <w:p w14:paraId="650E7AD0" w14:textId="337D74E8" w:rsidR="00AC5959" w:rsidRPr="00AC5959" w:rsidRDefault="00AC5959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  <w:lang w:val="en-US"/>
              </w:rPr>
            </w:pPr>
            <w:r w:rsidRPr="00C81747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</w:t>
            </w:r>
            <w:r w:rsidR="00AE3CD5" w:rsidRPr="00AC5959">
              <w:rPr>
                <w:rFonts w:ascii="Arial" w:hAnsi="Arial" w:cs="Arial"/>
                <w:bCs/>
                <w:iCs/>
                <w:sz w:val="22"/>
                <w:szCs w:val="22"/>
                <w:lang w:val="en-US"/>
              </w:rPr>
              <w:t>„Scientific” CCD (</w:t>
            </w:r>
            <w:r w:rsidR="00AE3CD5" w:rsidRPr="00AC5959">
              <w:rPr>
                <w:rFonts w:ascii="Arial" w:hAnsi="Arial" w:cs="Arial"/>
                <w:sz w:val="22"/>
                <w:szCs w:val="22"/>
                <w:lang w:val="en-US"/>
              </w:rPr>
              <w:t>charge-coupled-device)</w:t>
            </w:r>
            <w:r w:rsidR="00AE3CD5" w:rsidRPr="00AC5959">
              <w:rPr>
                <w:rFonts w:ascii="Arial" w:hAnsi="Arial" w:cs="Arial"/>
                <w:bCs/>
                <w:iCs/>
                <w:sz w:val="22"/>
                <w:szCs w:val="22"/>
                <w:lang w:val="en-US"/>
              </w:rPr>
              <w:t xml:space="preserve">, sensor </w:t>
            </w:r>
            <w:proofErr w:type="spellStart"/>
            <w:r w:rsidR="00AE3CD5" w:rsidRPr="00AC5959">
              <w:rPr>
                <w:rFonts w:ascii="Arial" w:hAnsi="Arial" w:cs="Arial"/>
                <w:bCs/>
                <w:iCs/>
                <w:sz w:val="22"/>
                <w:szCs w:val="22"/>
                <w:lang w:val="en-US"/>
              </w:rPr>
              <w:t>n</w:t>
            </w:r>
            <w:r w:rsidR="00AC2438">
              <w:rPr>
                <w:rFonts w:ascii="Arial" w:hAnsi="Arial" w:cs="Arial"/>
                <w:bCs/>
                <w:iCs/>
                <w:sz w:val="22"/>
                <w:szCs w:val="22"/>
                <w:lang w:val="en-US"/>
              </w:rPr>
              <w:t>i</w:t>
            </w:r>
            <w:r w:rsidR="00AE3CD5" w:rsidRPr="00AC5959">
              <w:rPr>
                <w:rFonts w:ascii="Arial" w:hAnsi="Arial" w:cs="Arial"/>
                <w:bCs/>
                <w:iCs/>
                <w:sz w:val="22"/>
                <w:szCs w:val="22"/>
                <w:lang w:val="en-US"/>
              </w:rPr>
              <w:t>e</w:t>
            </w:r>
            <w:proofErr w:type="spellEnd"/>
            <w:r w:rsidR="00AC2438">
              <w:rPr>
                <w:rFonts w:ascii="Arial" w:hAnsi="Arial" w:cs="Arial"/>
                <w:bCs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 w:rsidR="00AC2438">
              <w:rPr>
                <w:rFonts w:ascii="Arial" w:hAnsi="Arial" w:cs="Arial"/>
                <w:bCs/>
                <w:iCs/>
                <w:sz w:val="22"/>
                <w:szCs w:val="22"/>
                <w:lang w:val="en-US"/>
              </w:rPr>
              <w:t>m</w:t>
            </w:r>
            <w:r w:rsidR="00AE3CD5" w:rsidRPr="00AC5959">
              <w:rPr>
                <w:rFonts w:ascii="Arial" w:hAnsi="Arial" w:cs="Arial"/>
                <w:bCs/>
                <w:iCs/>
                <w:sz w:val="22"/>
                <w:szCs w:val="22"/>
                <w:lang w:val="en-US"/>
              </w:rPr>
              <w:t>oże</w:t>
            </w:r>
            <w:proofErr w:type="spellEnd"/>
          </w:p>
          <w:p w14:paraId="38DF0D4C" w14:textId="778A7718" w:rsidR="00AE3CD5" w:rsidRPr="00EF3259" w:rsidRDefault="00AC5959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  <w:lang w:val="en-US"/>
              </w:rPr>
              <w:t xml:space="preserve"> </w:t>
            </w:r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posiadać uszkodzonych pikseli</w:t>
            </w:r>
          </w:p>
          <w:p w14:paraId="600DF4CC" w14:textId="7A9511D8" w:rsidR="00AE3CD5" w:rsidRPr="00EF3259" w:rsidRDefault="00AE3CD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- </w:t>
            </w:r>
            <w:r w:rsidR="00145C5A">
              <w:rPr>
                <w:rFonts w:ascii="Arial" w:hAnsi="Arial" w:cs="Arial"/>
                <w:bCs/>
                <w:iCs/>
                <w:sz w:val="22"/>
                <w:szCs w:val="22"/>
              </w:rPr>
              <w:t>g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łębia kolorów:</w:t>
            </w:r>
            <w:r w:rsidR="00AC626B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min.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16-bitowa kamera z 65 536 poziomami skali</w:t>
            </w:r>
            <w:r w:rsidR="00AC59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szarości.</w:t>
            </w:r>
          </w:p>
          <w:p w14:paraId="12752E4C" w14:textId="51497630" w:rsidR="00AE3CD5" w:rsidRPr="00EF3259" w:rsidRDefault="00AE3CD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- </w:t>
            </w:r>
            <w:r w:rsidR="00145C5A">
              <w:rPr>
                <w:rFonts w:ascii="Arial" w:hAnsi="Arial" w:cs="Arial"/>
                <w:bCs/>
                <w:iCs/>
                <w:sz w:val="22"/>
                <w:szCs w:val="22"/>
              </w:rPr>
              <w:t>r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ozdzielczość: natywna rozdzielczość kamery minimum 4 megapiksele </w:t>
            </w:r>
          </w:p>
          <w:p w14:paraId="347DDA93" w14:textId="0CE06090" w:rsidR="00AE3CD5" w:rsidRPr="00EF3259" w:rsidRDefault="00AE3CD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- </w:t>
            </w:r>
            <w:r w:rsidR="00145C5A">
              <w:rPr>
                <w:rFonts w:ascii="Arial" w:hAnsi="Arial" w:cs="Arial"/>
                <w:bCs/>
                <w:iCs/>
                <w:sz w:val="22"/>
                <w:szCs w:val="22"/>
              </w:rPr>
              <w:t>c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hłodzenie: </w:t>
            </w:r>
            <w:r w:rsidR="00AC626B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min. 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-90°C </w:t>
            </w:r>
          </w:p>
          <w:p w14:paraId="5B36FF62" w14:textId="794C0CDA" w:rsidR="00AE3CD5" w:rsidRPr="00EF3259" w:rsidRDefault="00AE3CD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- </w:t>
            </w:r>
            <w:r w:rsidR="00145C5A">
              <w:rPr>
                <w:rFonts w:ascii="Arial" w:hAnsi="Arial" w:cs="Arial"/>
                <w:bCs/>
                <w:iCs/>
                <w:sz w:val="22"/>
                <w:szCs w:val="22"/>
              </w:rPr>
              <w:t>o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biektyw: </w:t>
            </w:r>
            <w:r w:rsidR="00421865">
              <w:rPr>
                <w:rFonts w:ascii="Arial" w:hAnsi="Arial" w:cs="Arial"/>
                <w:bCs/>
                <w:iCs/>
                <w:sz w:val="22"/>
                <w:szCs w:val="22"/>
              </w:rPr>
              <w:t>s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tały, zmotoryzowany obiektyw z szeroką przysłoną co najmniej f/0.70, </w:t>
            </w:r>
          </w:p>
          <w:p w14:paraId="67F04577" w14:textId="318D0365" w:rsidR="00AE3CD5" w:rsidRPr="00EF3259" w:rsidRDefault="00AE3CD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- </w:t>
            </w:r>
            <w:r w:rsidR="00145C5A">
              <w:rPr>
                <w:rFonts w:ascii="Arial" w:hAnsi="Arial" w:cs="Arial"/>
                <w:bCs/>
                <w:iCs/>
                <w:sz w:val="22"/>
                <w:szCs w:val="22"/>
              </w:rPr>
              <w:t>p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ole widzenia</w:t>
            </w:r>
            <w:r w:rsidR="00AC626B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: min. 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12x12cm </w:t>
            </w:r>
          </w:p>
          <w:p w14:paraId="2DE20737" w14:textId="0D4D0B3C" w:rsidR="009027E6" w:rsidRPr="00EF3259" w:rsidRDefault="009027E6" w:rsidP="00EF3259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533B81B3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734F5E" w14:paraId="288F52EB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489A2074" w14:textId="77777777" w:rsidR="00A53F85" w:rsidRPr="00734F5E" w:rsidRDefault="00A53F85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2118FDAE" w14:textId="388D7C0F" w:rsidR="00596BFD" w:rsidRPr="00734F5E" w:rsidRDefault="00596BFD" w:rsidP="00A53F85">
            <w:pPr>
              <w:spacing w:before="20"/>
              <w:ind w:left="3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7AC454CA" w14:textId="6A3F7FDC" w:rsidR="00A53F85" w:rsidRPr="00734F5E" w:rsidRDefault="00A53F85" w:rsidP="00A53F85">
            <w:pPr>
              <w:pStyle w:val="Akapitzlist"/>
              <w:spacing w:before="20"/>
              <w:ind w:left="764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4E6EE66" w14:textId="7B469920" w:rsidR="00AE3CD5" w:rsidRDefault="00AE3CD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6A5572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DETEKCJA FLUORESCENCYJNA</w:t>
            </w:r>
          </w:p>
          <w:p w14:paraId="5E6D4CBF" w14:textId="77777777" w:rsidR="00AC626B" w:rsidRPr="006A5572" w:rsidRDefault="00AC626B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</w:p>
          <w:p w14:paraId="21F3063C" w14:textId="17FD5825" w:rsidR="00007B64" w:rsidRDefault="00007B64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</w:t>
            </w:r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- 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</w:t>
            </w:r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Przyrząd wyposażony w co najmniej 8 pojedynczych</w:t>
            </w:r>
          </w:p>
          <w:p w14:paraId="6A548EB4" w14:textId="47AA165A" w:rsidR="00AE3CD5" w:rsidRPr="00EF3259" w:rsidRDefault="00007B64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  </w:t>
            </w:r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źródeł wzbudzenia i następujących długościach fal: 420nm/480nm/520nm/580nm/640nm/ 680nm/740nm/780nm </w:t>
            </w:r>
            <w:r w:rsidR="00AC626B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</w:t>
            </w:r>
            <w:r w:rsidR="00707FB6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</w:t>
            </w:r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z odpowiednimi filtrami emisji do obrazowania fluorescencyjnych odczynników molekularnych w zakresie </w:t>
            </w:r>
            <w:r w:rsidR="00AF16F4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       </w:t>
            </w:r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lastRenderedPageBreak/>
              <w:t xml:space="preserve">od 400 do 900nm takie jak barwniki GFP, FITC, RFP, </w:t>
            </w:r>
            <w:proofErr w:type="spellStart"/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mCherry</w:t>
            </w:r>
            <w:proofErr w:type="spellEnd"/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, </w:t>
            </w:r>
            <w:proofErr w:type="spellStart"/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Alexa</w:t>
            </w:r>
            <w:proofErr w:type="spellEnd"/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Fluor (400-800nm), </w:t>
            </w:r>
            <w:proofErr w:type="spellStart"/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IRDye</w:t>
            </w:r>
            <w:proofErr w:type="spellEnd"/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680, </w:t>
            </w:r>
            <w:proofErr w:type="spellStart"/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IRDye</w:t>
            </w:r>
            <w:proofErr w:type="spellEnd"/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800CW, </w:t>
            </w:r>
            <w:proofErr w:type="spellStart"/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VivoTrack</w:t>
            </w:r>
            <w:proofErr w:type="spellEnd"/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680, </w:t>
            </w:r>
            <w:proofErr w:type="spellStart"/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VivoTag</w:t>
            </w:r>
            <w:proofErr w:type="spellEnd"/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750, odczynniki </w:t>
            </w:r>
            <w:proofErr w:type="spellStart"/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Nirawave</w:t>
            </w:r>
            <w:proofErr w:type="spellEnd"/>
          </w:p>
          <w:p w14:paraId="38FDA79E" w14:textId="77777777" w:rsidR="0028346A" w:rsidRDefault="00AE3CD5" w:rsidP="0028346A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-</w:t>
            </w:r>
            <w:r w:rsidR="0028346A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</w:t>
            </w:r>
            <w:r w:rsidR="00007B64">
              <w:rPr>
                <w:rFonts w:ascii="Arial" w:hAnsi="Arial" w:cs="Arial"/>
                <w:bCs/>
                <w:iCs/>
                <w:sz w:val="22"/>
                <w:szCs w:val="22"/>
              </w:rPr>
              <w:t>ź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ródła wzbudzenia generowane przez pulsacyjne monochromatyczne źródło światła LED o wąskopasmowej iluminacji o szerokości transmisji 30-50nm.</w:t>
            </w:r>
          </w:p>
          <w:p w14:paraId="3D94688B" w14:textId="4AEE549B" w:rsidR="00AE3CD5" w:rsidRPr="00EF3259" w:rsidRDefault="00DA1E28" w:rsidP="0028346A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</w:t>
            </w:r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- </w:t>
            </w:r>
            <w:r w:rsidR="0028346A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n</w:t>
            </w:r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iejednorodność światła nie powinna przekraczać 10% (definiowana jako różnica między maksimum a minimum odniesiona do maksimum celem równomiernego oświetlenia całego pola widzenia)</w:t>
            </w:r>
          </w:p>
          <w:p w14:paraId="017B8480" w14:textId="3CAAEFCE" w:rsidR="00AE3CD5" w:rsidRPr="00EF3259" w:rsidRDefault="00DA1E28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</w:t>
            </w:r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-</w:t>
            </w:r>
            <w:r w:rsidR="0028346A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</w:t>
            </w:r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u</w:t>
            </w:r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rządzenie wyposażone w 11-pozycyjne zmotoryzowane koło filtrów zawierające co najmniej 8 wąskopasmowych filtrów emisji, z jednym wolnym miejscem na wykrywanie bioluminescencji i dwoma wolnymi pozycjami na filtry niestandardowe.</w:t>
            </w:r>
          </w:p>
          <w:p w14:paraId="7A96DA78" w14:textId="7D6823F7" w:rsidR="00AE3CD5" w:rsidRPr="00EF3259" w:rsidRDefault="00DA1E28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  </w:t>
            </w:r>
            <w:r w:rsidR="00AE3CD5"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Filtry emisji wąskopasmowej z blokadą co najmniej 7 OD i transmisją powyżej 90%</w:t>
            </w:r>
          </w:p>
          <w:p w14:paraId="24248FBA" w14:textId="2E51E38B" w:rsidR="00596BFD" w:rsidRPr="00EF3259" w:rsidRDefault="00596BFD" w:rsidP="00EF3259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25863440" w14:textId="6941CC74" w:rsidR="00596BFD" w:rsidRPr="00734F5E" w:rsidRDefault="00596BFD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0827EA" w:rsidRPr="00734F5E" w14:paraId="10E0DEA6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6CC8C8" w14:textId="2B1C37EA" w:rsidR="000827EA" w:rsidRPr="00734F5E" w:rsidRDefault="000827EA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489DA32" w14:textId="22313232" w:rsidR="00AE3CD5" w:rsidRDefault="00AE3CD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6A5572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AKWIZYCJA OBRAZU</w:t>
            </w:r>
          </w:p>
          <w:p w14:paraId="545F6AD9" w14:textId="77777777" w:rsidR="00A16645" w:rsidRPr="006A5572" w:rsidRDefault="00A1664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</w:p>
          <w:p w14:paraId="77848CD9" w14:textId="0808B36E" w:rsidR="00AE3CD5" w:rsidRPr="00EF3259" w:rsidRDefault="00AE3CD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-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ab/>
            </w:r>
            <w:r w:rsidR="00A16645">
              <w:rPr>
                <w:rFonts w:ascii="Arial" w:hAnsi="Arial" w:cs="Arial"/>
                <w:bCs/>
                <w:iCs/>
                <w:sz w:val="22"/>
                <w:szCs w:val="22"/>
              </w:rPr>
              <w:t>d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ostępne tryby akwizycji</w:t>
            </w:r>
            <w:r w:rsidR="00A16645">
              <w:rPr>
                <w:rFonts w:ascii="Arial" w:hAnsi="Arial" w:cs="Arial"/>
                <w:bCs/>
                <w:iCs/>
                <w:sz w:val="22"/>
                <w:szCs w:val="22"/>
              </w:rPr>
              <w:t>: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automatyczne, ręczne i szeregowe przechwytywania obrazu</w:t>
            </w:r>
          </w:p>
          <w:p w14:paraId="331C551F" w14:textId="3CC260CF" w:rsidR="00AE3CD5" w:rsidRPr="00EF3259" w:rsidRDefault="00AE3CD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-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ab/>
            </w:r>
            <w:r w:rsidR="008D759F">
              <w:rPr>
                <w:rFonts w:ascii="Arial" w:hAnsi="Arial" w:cs="Arial"/>
                <w:bCs/>
                <w:iCs/>
                <w:sz w:val="22"/>
                <w:szCs w:val="22"/>
              </w:rPr>
              <w:t>c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zas ekspozycji ustawiany ręcznie od 100 milisekund do 2 godzin</w:t>
            </w:r>
          </w:p>
          <w:p w14:paraId="60FA5C81" w14:textId="50D82859" w:rsidR="00AE3CD5" w:rsidRPr="00EF3259" w:rsidRDefault="00AE3CD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-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ab/>
            </w:r>
            <w:r w:rsidR="00A301B0">
              <w:rPr>
                <w:rFonts w:ascii="Arial" w:hAnsi="Arial" w:cs="Arial"/>
                <w:bCs/>
                <w:iCs/>
                <w:sz w:val="22"/>
                <w:szCs w:val="22"/>
              </w:rPr>
              <w:t>o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brazowanie </w:t>
            </w:r>
            <w:proofErr w:type="spellStart"/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poklatkowe</w:t>
            </w:r>
            <w:proofErr w:type="spellEnd"/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możliwe w zdefiniowanych przez użytkownika punktach czasowych lub w trybie obrazowania akumulacji sygnału do badania kinetyki sygnału</w:t>
            </w:r>
          </w:p>
          <w:p w14:paraId="7FBB9D52" w14:textId="2EACF867" w:rsidR="00AE3CD5" w:rsidRPr="00EF3259" w:rsidRDefault="00AE3CD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-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ab/>
            </w:r>
            <w:r w:rsidR="00A301B0">
              <w:rPr>
                <w:rFonts w:ascii="Arial" w:hAnsi="Arial" w:cs="Arial"/>
                <w:bCs/>
                <w:iCs/>
                <w:sz w:val="22"/>
                <w:szCs w:val="22"/>
              </w:rPr>
              <w:t>a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utomatyczne i ręczne nakładanie 2D obrazów sygnału i jasnego pola</w:t>
            </w:r>
          </w:p>
          <w:p w14:paraId="5B8F5889" w14:textId="36D01AF4" w:rsidR="00AE3CD5" w:rsidRPr="00EF3259" w:rsidRDefault="00AE3CD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-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ab/>
            </w:r>
            <w:r w:rsidR="00A301B0">
              <w:rPr>
                <w:rFonts w:ascii="Arial" w:hAnsi="Arial" w:cs="Arial"/>
                <w:bCs/>
                <w:iCs/>
                <w:sz w:val="22"/>
                <w:szCs w:val="22"/>
              </w:rPr>
              <w:t>o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brazowanie </w:t>
            </w:r>
            <w:proofErr w:type="spellStart"/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wielospektralne</w:t>
            </w:r>
            <w:proofErr w:type="spellEnd"/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różnych reporterów </w:t>
            </w:r>
            <w:r w:rsidR="00A7507F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umożliwiające 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wykrycie wielu obszarów zainteresowania (ROI)</w:t>
            </w:r>
            <w:r w:rsidR="00A7507F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w obrębie jednego podmiotu</w:t>
            </w:r>
          </w:p>
          <w:p w14:paraId="25446274" w14:textId="4BE7756A" w:rsidR="00AE3CD5" w:rsidRPr="00EF3259" w:rsidRDefault="00AE3CD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-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ab/>
            </w:r>
            <w:r w:rsidR="00A301B0">
              <w:rPr>
                <w:rFonts w:ascii="Arial" w:hAnsi="Arial" w:cs="Arial"/>
                <w:bCs/>
                <w:iCs/>
                <w:sz w:val="22"/>
                <w:szCs w:val="22"/>
              </w:rPr>
              <w:t>d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ostępne tryby </w:t>
            </w:r>
            <w:proofErr w:type="spellStart"/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binningu</w:t>
            </w:r>
            <w:proofErr w:type="spellEnd"/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od</w:t>
            </w:r>
            <w:r w:rsidR="00FC4254">
              <w:rPr>
                <w:rFonts w:ascii="Arial" w:hAnsi="Arial" w:cs="Arial"/>
                <w:bCs/>
                <w:iCs/>
                <w:sz w:val="22"/>
                <w:szCs w:val="22"/>
              </w:rPr>
              <w:t>: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1x1,2x2, 4x4, 8x8, 12x12, 16x16</w:t>
            </w:r>
          </w:p>
          <w:p w14:paraId="4B81B815" w14:textId="70381B12" w:rsidR="00AE3CD5" w:rsidRPr="00EF3259" w:rsidRDefault="00AE3CD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-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ab/>
            </w:r>
            <w:r w:rsidR="00A301B0">
              <w:rPr>
                <w:rFonts w:ascii="Arial" w:hAnsi="Arial" w:cs="Arial"/>
                <w:bCs/>
                <w:iCs/>
                <w:sz w:val="22"/>
                <w:szCs w:val="22"/>
              </w:rPr>
              <w:t>d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ostępny tryb obrazowania w kolorze</w:t>
            </w:r>
          </w:p>
          <w:p w14:paraId="4A7FE375" w14:textId="4B837A27" w:rsidR="00AE3CD5" w:rsidRPr="00EF3259" w:rsidRDefault="00AE3CD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- </w:t>
            </w:r>
            <w:r w:rsidR="00A301B0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u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rządzenie generuj</w:t>
            </w:r>
            <w:r w:rsidR="00F35B1B">
              <w:rPr>
                <w:rFonts w:ascii="Arial" w:hAnsi="Arial" w:cs="Arial"/>
                <w:bCs/>
                <w:iCs/>
                <w:sz w:val="22"/>
                <w:szCs w:val="22"/>
              </w:rPr>
              <w:t>ące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obrazy tomografii optycznej 3D</w:t>
            </w:r>
          </w:p>
          <w:p w14:paraId="2745D393" w14:textId="350F7FF7" w:rsidR="00AE3CD5" w:rsidRPr="00EF3259" w:rsidRDefault="00AE3CD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lastRenderedPageBreak/>
              <w:t xml:space="preserve">- </w:t>
            </w:r>
            <w:r w:rsidR="00A301B0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</w:t>
            </w:r>
            <w:r w:rsidR="00846ECB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</w:t>
            </w:r>
            <w:r w:rsidR="00A301B0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d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ane o zarejestrowanych w poszczególnych regionach</w:t>
            </w:r>
            <w:r w:rsidR="00A301B0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zainteresowanie (ROI) sygnałach muszą być możliwe do wyrażania ilościowego</w:t>
            </w:r>
          </w:p>
          <w:p w14:paraId="3CD28099" w14:textId="4CAABEDF" w:rsidR="00AE3CD5" w:rsidRPr="00EF3259" w:rsidRDefault="00AE3CD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-</w:t>
            </w:r>
            <w:r w:rsidR="00A301B0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</w:t>
            </w:r>
            <w:r w:rsidR="00A301B0">
              <w:rPr>
                <w:rFonts w:ascii="Arial" w:hAnsi="Arial" w:cs="Arial"/>
                <w:bCs/>
                <w:iCs/>
                <w:sz w:val="22"/>
                <w:szCs w:val="22"/>
              </w:rPr>
              <w:t>w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budowana i dostępna cyfrowa biblioteka narządów i kości</w:t>
            </w:r>
          </w:p>
          <w:p w14:paraId="729C5162" w14:textId="624347C9" w:rsidR="00AE3CD5" w:rsidRPr="00EF3259" w:rsidRDefault="00AE3CD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- </w:t>
            </w:r>
            <w:r w:rsidR="00A301B0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s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tolik z kontrolowaną temperaturą w zakresie od 20°C do 40°C z możliwością wyłączenia </w:t>
            </w:r>
          </w:p>
          <w:p w14:paraId="71EB1AB4" w14:textId="41D740F8" w:rsidR="00AE3CD5" w:rsidRPr="00EF3259" w:rsidRDefault="00AE3CD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- </w:t>
            </w:r>
            <w:r w:rsidR="00A301B0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s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tolik do obrazowania wyposażony w rozdzielacz z 3 dyszami, które można indywidualnie włączać/wyłączać.</w:t>
            </w:r>
          </w:p>
          <w:p w14:paraId="636C6034" w14:textId="278E243F" w:rsidR="00AE3CD5" w:rsidRPr="00EF3259" w:rsidRDefault="00AE3CD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- </w:t>
            </w:r>
            <w:r w:rsidR="00A301B0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s</w:t>
            </w:r>
            <w:r w:rsidRPr="00EF3259">
              <w:rPr>
                <w:rFonts w:ascii="Arial" w:hAnsi="Arial" w:cs="Arial"/>
                <w:bCs/>
                <w:iCs/>
                <w:sz w:val="22"/>
                <w:szCs w:val="22"/>
              </w:rPr>
              <w:t>tolik na próbki  zdejmowany, umożliwiający wykonanie prac przygotowawczych</w:t>
            </w:r>
          </w:p>
          <w:p w14:paraId="4FB38B9F" w14:textId="77777777" w:rsidR="00AE3CD5" w:rsidRPr="00EF3259" w:rsidRDefault="00AE3CD5" w:rsidP="00EF3259">
            <w:pPr>
              <w:pStyle w:val="Tekstpodstawowy"/>
              <w:spacing w:after="0"/>
              <w:ind w:left="360" w:hanging="329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  <w:p w14:paraId="714AC998" w14:textId="17033AFE" w:rsidR="000827EA" w:rsidRPr="00EF3259" w:rsidRDefault="000827EA" w:rsidP="00EF3259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3B50412B" w14:textId="1C4D5F53" w:rsidR="000827EA" w:rsidRPr="00734F5E" w:rsidRDefault="000827EA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204CFA2D" w14:textId="77777777" w:rsidR="00EA550E" w:rsidRPr="00734F5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0C0A5B8F" w14:textId="77777777" w:rsidR="00EA550E" w:rsidRPr="00734F5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06F2E92D" w14:textId="77777777" w:rsidR="00EA550E" w:rsidRPr="00734F5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6363A0EC" w14:textId="04673899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1AF3D9" w14:textId="77777777" w:rsidR="00CF0D34" w:rsidRDefault="00CF0D34" w:rsidP="00DF1622">
      <w:r>
        <w:separator/>
      </w:r>
    </w:p>
  </w:endnote>
  <w:endnote w:type="continuationSeparator" w:id="0">
    <w:p w14:paraId="0816D2C9" w14:textId="77777777" w:rsidR="00CF0D34" w:rsidRDefault="00CF0D34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C7D2A" w:rsidRDefault="00DC7D2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C7D2A" w:rsidRDefault="00DC7D2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6DF40B" w14:textId="77777777" w:rsidR="00CF0D34" w:rsidRDefault="00CF0D34" w:rsidP="00DF1622">
      <w:r>
        <w:separator/>
      </w:r>
    </w:p>
  </w:footnote>
  <w:footnote w:type="continuationSeparator" w:id="0">
    <w:p w14:paraId="2E0B772F" w14:textId="77777777" w:rsidR="00CF0D34" w:rsidRDefault="00CF0D34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D1B92"/>
    <w:multiLevelType w:val="multilevel"/>
    <w:tmpl w:val="F0F23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482442"/>
    <w:multiLevelType w:val="multilevel"/>
    <w:tmpl w:val="6CB61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7C520C"/>
    <w:multiLevelType w:val="multilevel"/>
    <w:tmpl w:val="D36A2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765BF0"/>
    <w:multiLevelType w:val="hybridMultilevel"/>
    <w:tmpl w:val="9C640D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908CF5AC">
      <w:numFmt w:val="bullet"/>
      <w:lvlText w:val="•"/>
      <w:lvlJc w:val="left"/>
      <w:pPr>
        <w:ind w:left="1785" w:hanging="705"/>
      </w:pPr>
      <w:rPr>
        <w:rFonts w:ascii="Calibri" w:eastAsiaTheme="minorHAnsi" w:hAnsi="Calibri" w:cs="Calibri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680DDD"/>
    <w:multiLevelType w:val="multilevel"/>
    <w:tmpl w:val="39304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BB5B3E"/>
    <w:multiLevelType w:val="multilevel"/>
    <w:tmpl w:val="4AD8B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786164"/>
    <w:multiLevelType w:val="hybridMultilevel"/>
    <w:tmpl w:val="3FF407E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7210E4"/>
    <w:multiLevelType w:val="multilevel"/>
    <w:tmpl w:val="40544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617095"/>
    <w:multiLevelType w:val="multilevel"/>
    <w:tmpl w:val="B7BC2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A54157"/>
    <w:multiLevelType w:val="multilevel"/>
    <w:tmpl w:val="D84ED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4F7A4D"/>
    <w:multiLevelType w:val="multilevel"/>
    <w:tmpl w:val="764CD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1C35DB"/>
    <w:multiLevelType w:val="hybridMultilevel"/>
    <w:tmpl w:val="C2FA7A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7E1143"/>
    <w:multiLevelType w:val="multilevel"/>
    <w:tmpl w:val="FBAE0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2F90D7F"/>
    <w:multiLevelType w:val="multilevel"/>
    <w:tmpl w:val="F0CC5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ED92D50"/>
    <w:multiLevelType w:val="multilevel"/>
    <w:tmpl w:val="1ED40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FD26313"/>
    <w:multiLevelType w:val="multilevel"/>
    <w:tmpl w:val="17C43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0"/>
  </w:num>
  <w:num w:numId="3">
    <w:abstractNumId w:val="7"/>
  </w:num>
  <w:num w:numId="4">
    <w:abstractNumId w:val="13"/>
  </w:num>
  <w:num w:numId="5">
    <w:abstractNumId w:val="2"/>
  </w:num>
  <w:num w:numId="6">
    <w:abstractNumId w:val="5"/>
  </w:num>
  <w:num w:numId="7">
    <w:abstractNumId w:val="1"/>
  </w:num>
  <w:num w:numId="8">
    <w:abstractNumId w:val="10"/>
  </w:num>
  <w:num w:numId="9">
    <w:abstractNumId w:val="15"/>
  </w:num>
  <w:num w:numId="10">
    <w:abstractNumId w:val="4"/>
  </w:num>
  <w:num w:numId="11">
    <w:abstractNumId w:val="14"/>
  </w:num>
  <w:num w:numId="12">
    <w:abstractNumId w:val="8"/>
  </w:num>
  <w:num w:numId="13">
    <w:abstractNumId w:val="12"/>
  </w:num>
  <w:num w:numId="14">
    <w:abstractNumId w:val="9"/>
  </w:num>
  <w:num w:numId="15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</w:num>
  <w:num w:numId="17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475C"/>
    <w:rsid w:val="00005C9C"/>
    <w:rsid w:val="00007B64"/>
    <w:rsid w:val="0002511E"/>
    <w:rsid w:val="00033EAE"/>
    <w:rsid w:val="00041B73"/>
    <w:rsid w:val="00046954"/>
    <w:rsid w:val="000526F5"/>
    <w:rsid w:val="00055C6A"/>
    <w:rsid w:val="00065F80"/>
    <w:rsid w:val="00066ADA"/>
    <w:rsid w:val="000709E4"/>
    <w:rsid w:val="0007368A"/>
    <w:rsid w:val="000827EA"/>
    <w:rsid w:val="00091BFF"/>
    <w:rsid w:val="00092120"/>
    <w:rsid w:val="000B03E8"/>
    <w:rsid w:val="000B5168"/>
    <w:rsid w:val="000C0C51"/>
    <w:rsid w:val="000D05C2"/>
    <w:rsid w:val="000D49FE"/>
    <w:rsid w:val="000D62AC"/>
    <w:rsid w:val="000F59A3"/>
    <w:rsid w:val="0010474A"/>
    <w:rsid w:val="00143B08"/>
    <w:rsid w:val="00145C5A"/>
    <w:rsid w:val="00150F17"/>
    <w:rsid w:val="00154807"/>
    <w:rsid w:val="00156BF2"/>
    <w:rsid w:val="00163B84"/>
    <w:rsid w:val="00171A37"/>
    <w:rsid w:val="00173511"/>
    <w:rsid w:val="0018341D"/>
    <w:rsid w:val="00197ADD"/>
    <w:rsid w:val="001D3CF5"/>
    <w:rsid w:val="0020591F"/>
    <w:rsid w:val="00211651"/>
    <w:rsid w:val="0022367C"/>
    <w:rsid w:val="00227D92"/>
    <w:rsid w:val="0023047D"/>
    <w:rsid w:val="0024320A"/>
    <w:rsid w:val="00251037"/>
    <w:rsid w:val="00251050"/>
    <w:rsid w:val="00252D0A"/>
    <w:rsid w:val="002820C6"/>
    <w:rsid w:val="0028306A"/>
    <w:rsid w:val="0028346A"/>
    <w:rsid w:val="00284A38"/>
    <w:rsid w:val="00286BB9"/>
    <w:rsid w:val="00292FF0"/>
    <w:rsid w:val="002A0E67"/>
    <w:rsid w:val="002B2A36"/>
    <w:rsid w:val="002E0AB8"/>
    <w:rsid w:val="00304EE6"/>
    <w:rsid w:val="003106FC"/>
    <w:rsid w:val="00311F48"/>
    <w:rsid w:val="00312739"/>
    <w:rsid w:val="00312C76"/>
    <w:rsid w:val="00313603"/>
    <w:rsid w:val="003144E7"/>
    <w:rsid w:val="003271E5"/>
    <w:rsid w:val="00342C85"/>
    <w:rsid w:val="003516F4"/>
    <w:rsid w:val="0035615F"/>
    <w:rsid w:val="00360AA9"/>
    <w:rsid w:val="00364BA0"/>
    <w:rsid w:val="0036597A"/>
    <w:rsid w:val="00371FA4"/>
    <w:rsid w:val="0037323D"/>
    <w:rsid w:val="00392838"/>
    <w:rsid w:val="003A088E"/>
    <w:rsid w:val="003A2A07"/>
    <w:rsid w:val="003B45D4"/>
    <w:rsid w:val="003D4E9F"/>
    <w:rsid w:val="003D5DD4"/>
    <w:rsid w:val="003D5FFF"/>
    <w:rsid w:val="003E207F"/>
    <w:rsid w:val="003F24ED"/>
    <w:rsid w:val="003F622F"/>
    <w:rsid w:val="003F75A4"/>
    <w:rsid w:val="00400873"/>
    <w:rsid w:val="0040189E"/>
    <w:rsid w:val="00411B6C"/>
    <w:rsid w:val="004217A1"/>
    <w:rsid w:val="00421865"/>
    <w:rsid w:val="00450F5E"/>
    <w:rsid w:val="00464FC4"/>
    <w:rsid w:val="00467449"/>
    <w:rsid w:val="004923A3"/>
    <w:rsid w:val="004A0BB1"/>
    <w:rsid w:val="004A330D"/>
    <w:rsid w:val="004A73D6"/>
    <w:rsid w:val="004B2EE4"/>
    <w:rsid w:val="00513E6A"/>
    <w:rsid w:val="005153B4"/>
    <w:rsid w:val="0052285D"/>
    <w:rsid w:val="00524B04"/>
    <w:rsid w:val="00545473"/>
    <w:rsid w:val="0054787F"/>
    <w:rsid w:val="005571E4"/>
    <w:rsid w:val="00577592"/>
    <w:rsid w:val="0058442C"/>
    <w:rsid w:val="00590E00"/>
    <w:rsid w:val="0059676E"/>
    <w:rsid w:val="00596BFD"/>
    <w:rsid w:val="005A0977"/>
    <w:rsid w:val="005A70DA"/>
    <w:rsid w:val="005C50B1"/>
    <w:rsid w:val="005C578A"/>
    <w:rsid w:val="005C5EB5"/>
    <w:rsid w:val="005C64DC"/>
    <w:rsid w:val="005D2EF6"/>
    <w:rsid w:val="00607312"/>
    <w:rsid w:val="00637885"/>
    <w:rsid w:val="006423C1"/>
    <w:rsid w:val="00644284"/>
    <w:rsid w:val="006503A1"/>
    <w:rsid w:val="006511AD"/>
    <w:rsid w:val="00660753"/>
    <w:rsid w:val="00665B87"/>
    <w:rsid w:val="00687BC3"/>
    <w:rsid w:val="00691D27"/>
    <w:rsid w:val="006A5572"/>
    <w:rsid w:val="006D65DD"/>
    <w:rsid w:val="006E65DC"/>
    <w:rsid w:val="006E69D0"/>
    <w:rsid w:val="006E74F6"/>
    <w:rsid w:val="006F6DAE"/>
    <w:rsid w:val="00701802"/>
    <w:rsid w:val="00703E25"/>
    <w:rsid w:val="00707FB6"/>
    <w:rsid w:val="007128BD"/>
    <w:rsid w:val="00713AD4"/>
    <w:rsid w:val="00731628"/>
    <w:rsid w:val="00734F5E"/>
    <w:rsid w:val="0074284E"/>
    <w:rsid w:val="0076146E"/>
    <w:rsid w:val="007631AA"/>
    <w:rsid w:val="007716E2"/>
    <w:rsid w:val="00787B4C"/>
    <w:rsid w:val="007A26BC"/>
    <w:rsid w:val="007A6211"/>
    <w:rsid w:val="007A659B"/>
    <w:rsid w:val="007B1D45"/>
    <w:rsid w:val="007B2308"/>
    <w:rsid w:val="007B6FA6"/>
    <w:rsid w:val="007B7481"/>
    <w:rsid w:val="007C0594"/>
    <w:rsid w:val="007D3EC6"/>
    <w:rsid w:val="007E47B6"/>
    <w:rsid w:val="007E6E4E"/>
    <w:rsid w:val="007E7825"/>
    <w:rsid w:val="007F13FB"/>
    <w:rsid w:val="007F3069"/>
    <w:rsid w:val="007F43B9"/>
    <w:rsid w:val="00806170"/>
    <w:rsid w:val="008221A9"/>
    <w:rsid w:val="0083618E"/>
    <w:rsid w:val="00841430"/>
    <w:rsid w:val="00846ECB"/>
    <w:rsid w:val="00850C75"/>
    <w:rsid w:val="0086272A"/>
    <w:rsid w:val="0089075D"/>
    <w:rsid w:val="008C0D40"/>
    <w:rsid w:val="008D759F"/>
    <w:rsid w:val="008F7993"/>
    <w:rsid w:val="008F7D1B"/>
    <w:rsid w:val="009027E6"/>
    <w:rsid w:val="009133F8"/>
    <w:rsid w:val="00916978"/>
    <w:rsid w:val="00924186"/>
    <w:rsid w:val="00931B63"/>
    <w:rsid w:val="00957DCA"/>
    <w:rsid w:val="00966016"/>
    <w:rsid w:val="00966DB8"/>
    <w:rsid w:val="00993928"/>
    <w:rsid w:val="00994DA1"/>
    <w:rsid w:val="009B6FFC"/>
    <w:rsid w:val="009C5141"/>
    <w:rsid w:val="009D0118"/>
    <w:rsid w:val="009F49B1"/>
    <w:rsid w:val="009F6726"/>
    <w:rsid w:val="00A02565"/>
    <w:rsid w:val="00A030B1"/>
    <w:rsid w:val="00A04E2E"/>
    <w:rsid w:val="00A16645"/>
    <w:rsid w:val="00A24D84"/>
    <w:rsid w:val="00A301B0"/>
    <w:rsid w:val="00A45A6D"/>
    <w:rsid w:val="00A52229"/>
    <w:rsid w:val="00A530BD"/>
    <w:rsid w:val="00A53F85"/>
    <w:rsid w:val="00A572CA"/>
    <w:rsid w:val="00A60965"/>
    <w:rsid w:val="00A73D9D"/>
    <w:rsid w:val="00A74A5C"/>
    <w:rsid w:val="00A7507F"/>
    <w:rsid w:val="00A97D6E"/>
    <w:rsid w:val="00AA357A"/>
    <w:rsid w:val="00AB2A0C"/>
    <w:rsid w:val="00AB5025"/>
    <w:rsid w:val="00AC2438"/>
    <w:rsid w:val="00AC31B1"/>
    <w:rsid w:val="00AC5959"/>
    <w:rsid w:val="00AC626B"/>
    <w:rsid w:val="00AD6F75"/>
    <w:rsid w:val="00AE3CD5"/>
    <w:rsid w:val="00AF16F4"/>
    <w:rsid w:val="00B14745"/>
    <w:rsid w:val="00B14880"/>
    <w:rsid w:val="00B2136E"/>
    <w:rsid w:val="00B329EB"/>
    <w:rsid w:val="00B34162"/>
    <w:rsid w:val="00B54C73"/>
    <w:rsid w:val="00B54F87"/>
    <w:rsid w:val="00B80668"/>
    <w:rsid w:val="00B81252"/>
    <w:rsid w:val="00B81368"/>
    <w:rsid w:val="00B82149"/>
    <w:rsid w:val="00B91808"/>
    <w:rsid w:val="00BA0BF4"/>
    <w:rsid w:val="00BB0763"/>
    <w:rsid w:val="00C16565"/>
    <w:rsid w:val="00C250C7"/>
    <w:rsid w:val="00C53973"/>
    <w:rsid w:val="00C61C27"/>
    <w:rsid w:val="00C67C95"/>
    <w:rsid w:val="00C72AF1"/>
    <w:rsid w:val="00C74500"/>
    <w:rsid w:val="00C81747"/>
    <w:rsid w:val="00C86817"/>
    <w:rsid w:val="00C92828"/>
    <w:rsid w:val="00CA4D6B"/>
    <w:rsid w:val="00CA5727"/>
    <w:rsid w:val="00CB116B"/>
    <w:rsid w:val="00CB152B"/>
    <w:rsid w:val="00CB5224"/>
    <w:rsid w:val="00CC07C0"/>
    <w:rsid w:val="00CC2945"/>
    <w:rsid w:val="00CD1683"/>
    <w:rsid w:val="00CD2D18"/>
    <w:rsid w:val="00CF0D34"/>
    <w:rsid w:val="00CF448A"/>
    <w:rsid w:val="00CF6456"/>
    <w:rsid w:val="00D0504D"/>
    <w:rsid w:val="00D07B99"/>
    <w:rsid w:val="00D12549"/>
    <w:rsid w:val="00D14C18"/>
    <w:rsid w:val="00D25389"/>
    <w:rsid w:val="00D5198C"/>
    <w:rsid w:val="00D52D1C"/>
    <w:rsid w:val="00D540C8"/>
    <w:rsid w:val="00D65658"/>
    <w:rsid w:val="00D76E62"/>
    <w:rsid w:val="00D86FDA"/>
    <w:rsid w:val="00D9652F"/>
    <w:rsid w:val="00D979D8"/>
    <w:rsid w:val="00DA1E28"/>
    <w:rsid w:val="00DA2B52"/>
    <w:rsid w:val="00DA4F81"/>
    <w:rsid w:val="00DB586C"/>
    <w:rsid w:val="00DB69FB"/>
    <w:rsid w:val="00DC345E"/>
    <w:rsid w:val="00DC4B7D"/>
    <w:rsid w:val="00DC7D2A"/>
    <w:rsid w:val="00DD1E75"/>
    <w:rsid w:val="00DE54C3"/>
    <w:rsid w:val="00DF1622"/>
    <w:rsid w:val="00DF279F"/>
    <w:rsid w:val="00E05801"/>
    <w:rsid w:val="00E33FE0"/>
    <w:rsid w:val="00E6568C"/>
    <w:rsid w:val="00E660E5"/>
    <w:rsid w:val="00E832CA"/>
    <w:rsid w:val="00EA2CB6"/>
    <w:rsid w:val="00EA550E"/>
    <w:rsid w:val="00EB4831"/>
    <w:rsid w:val="00EE0F67"/>
    <w:rsid w:val="00EE23C9"/>
    <w:rsid w:val="00EF3259"/>
    <w:rsid w:val="00F004AE"/>
    <w:rsid w:val="00F01190"/>
    <w:rsid w:val="00F042F5"/>
    <w:rsid w:val="00F05FC8"/>
    <w:rsid w:val="00F17659"/>
    <w:rsid w:val="00F22A73"/>
    <w:rsid w:val="00F232F0"/>
    <w:rsid w:val="00F35B1B"/>
    <w:rsid w:val="00F42E99"/>
    <w:rsid w:val="00F5198F"/>
    <w:rsid w:val="00F523B7"/>
    <w:rsid w:val="00F52704"/>
    <w:rsid w:val="00F63577"/>
    <w:rsid w:val="00F71F16"/>
    <w:rsid w:val="00F81AEE"/>
    <w:rsid w:val="00F82FCD"/>
    <w:rsid w:val="00F96B7B"/>
    <w:rsid w:val="00FA0CCC"/>
    <w:rsid w:val="00FB0388"/>
    <w:rsid w:val="00FB31DF"/>
    <w:rsid w:val="00FC4254"/>
    <w:rsid w:val="00FE51BA"/>
    <w:rsid w:val="00FE5A7A"/>
    <w:rsid w:val="00FE6C8C"/>
    <w:rsid w:val="00FF1D16"/>
    <w:rsid w:val="00FF4A3C"/>
    <w:rsid w:val="00FF5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  <w:style w:type="character" w:styleId="Pogrubienie">
    <w:name w:val="Strong"/>
    <w:basedOn w:val="Domylnaczcionkaakapitu"/>
    <w:uiPriority w:val="22"/>
    <w:qFormat/>
    <w:rsid w:val="00A030B1"/>
    <w:rPr>
      <w:b/>
      <w:bCs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AE3CD5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AE3CD5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82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3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9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9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9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5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3</Pages>
  <Words>470</Words>
  <Characters>2825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Wojciech Cyż</cp:lastModifiedBy>
  <cp:revision>193</cp:revision>
  <cp:lastPrinted>2021-05-14T06:24:00Z</cp:lastPrinted>
  <dcterms:created xsi:type="dcterms:W3CDTF">2022-04-26T07:38:00Z</dcterms:created>
  <dcterms:modified xsi:type="dcterms:W3CDTF">2022-09-07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